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afc3a551eb0e52f1bff6ccc79ca504a4ca55b"/>
      <w:r>
        <w:rPr>
          <w:b/>
        </w:rPr>
        <w:t xml:space="preserve">ПРОТОКОЛ ПРО РЕЗУЛЬТАТИ ЗЕМЕЛЬНИХ ТОРГІВ № LRE001-UA-20230420-378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5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3,0915 га, що розташована: Одеська область, Балтська міська рада (за межами населеного пункту), кадастровий номер 5120689100:01:001:0882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3,0915 га, що розташована: Одеська область, Балтська міська рада (за межами населеного пункту), кадастровий номер 5120689100:01:001:0882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38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9 000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3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ГОСПОДАРСТВО "ВІКТОРІЯ" , ЄДРПОУ: 307668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ГОСПОДАРСТВО "ВІКТОРІЯ"</w:t>
            </w:r>
          </w:p>
        </w:tc>
        <w:tc>
          <w:p>
            <w:pPr>
              <w:pStyle w:val="Compact"/>
              <w:jc w:val="left"/>
            </w:pPr>
            <w:r>
              <w:t xml:space="preserve">39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3 11:32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ЕЛЯНСЬКЕ ГОСПОДАРСТВО "ВІКТОРІЯ" , ЄДРПОУ: 30766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950,00 грн (одна тисяча дев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51,45 грн (двісті п'ятдесят одна гривня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8 748,56 грн (тридцять вісім тисяч сімсот сорок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м.Балта/18010600 Балтська мі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3981200001557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м.Балта/18010900 Балтська мі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498150000155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ержавне підприємство «Одеський науково-дослідний та проектний інститут землеустрою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702995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«МТБ БАНК», м. Чорноморсь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32816800000000260092420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5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ЕЛЯНСЬКЕ ГОСПОДАРСТВО "ВІКТОРІЯ" , ЄДРПОУ: 307668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ТСЬКА МІСЬКА РАДА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8:39:52Z</dcterms:created>
  <dcterms:modified xsi:type="dcterms:W3CDTF">2024-05-03T1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